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62BC" w:rsidRDefault="00053712" w:rsidP="00FA3654">
      <w:r>
        <w:rPr>
          <w:rFonts w:hint="eastAsia"/>
        </w:rPr>
        <w:t>回忆版：</w:t>
      </w:r>
    </w:p>
    <w:p w:rsidR="00053712" w:rsidRDefault="00053712" w:rsidP="00FA3654">
      <w:r>
        <w:rPr>
          <w:rFonts w:hint="eastAsia"/>
        </w:rPr>
        <w:t>简答：</w:t>
      </w:r>
    </w:p>
    <w:p w:rsidR="00053712" w:rsidRDefault="00053712" w:rsidP="0005371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证明</w:t>
      </w:r>
      <w:r>
        <w:t>D</w:t>
      </w:r>
      <w:r>
        <w:rPr>
          <w:rFonts w:hint="eastAsia"/>
        </w:rPr>
        <w:t>fs</w:t>
      </w:r>
      <w:r>
        <w:t xml:space="preserve"> </w:t>
      </w:r>
      <w:r>
        <w:rPr>
          <w:rFonts w:hint="eastAsia"/>
        </w:rPr>
        <w:t>只生成树边和反向边。</w:t>
      </w:r>
    </w:p>
    <w:p w:rsidR="00053712" w:rsidRDefault="00053712" w:rsidP="0005371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P335</w:t>
      </w:r>
      <w:r>
        <w:t xml:space="preserve"> 22.3</w:t>
      </w:r>
      <w:r>
        <w:rPr>
          <w:rFonts w:hint="eastAsia"/>
        </w:rPr>
        <w:t>-</w:t>
      </w:r>
      <w:r>
        <w:t xml:space="preserve">8 </w:t>
      </w:r>
      <w:r>
        <w:rPr>
          <w:rFonts w:hint="eastAsia"/>
        </w:rPr>
        <w:t>原题</w:t>
      </w:r>
    </w:p>
    <w:p w:rsidR="00053712" w:rsidRDefault="00053712" w:rsidP="0005371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证明 bfs</w:t>
      </w:r>
      <w:r>
        <w:t xml:space="preserve"> </w:t>
      </w:r>
      <w:r>
        <w:rPr>
          <w:rFonts w:hint="eastAsia"/>
        </w:rPr>
        <w:t>正确性</w:t>
      </w:r>
    </w:p>
    <w:p w:rsidR="00053712" w:rsidRDefault="00053712" w:rsidP="0005371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Bellman-ford</w:t>
      </w:r>
      <w:r>
        <w:t xml:space="preserve"> </w:t>
      </w:r>
      <w:r>
        <w:rPr>
          <w:rFonts w:hint="eastAsia"/>
        </w:rPr>
        <w:t>算法正确性</w:t>
      </w:r>
    </w:p>
    <w:p w:rsidR="00053712" w:rsidRDefault="00053712" w:rsidP="0005371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基于矩阵乘法的最短路径算法条件</w:t>
      </w:r>
    </w:p>
    <w:p w:rsidR="00053712" w:rsidRDefault="00053712" w:rsidP="00053712"/>
    <w:p w:rsidR="00053712" w:rsidRDefault="00053712" w:rsidP="00053712">
      <w:r>
        <w:rPr>
          <w:rFonts w:hint="eastAsia"/>
        </w:rPr>
        <w:t>证明：</w:t>
      </w:r>
    </w:p>
    <w:p w:rsidR="00981289" w:rsidRDefault="00981289" w:rsidP="00053712">
      <w:pPr>
        <w:rPr>
          <w:rFonts w:hint="eastAsia"/>
        </w:rPr>
      </w:pPr>
      <w:r>
        <w:t xml:space="preserve">1. </w:t>
      </w:r>
      <w:r>
        <w:rPr>
          <w:rFonts w:hint="eastAsia"/>
        </w:rPr>
        <w:t>最小生成树那里关于最小边为集合A的安全边的证明（这个有点记不清具体问题了</w:t>
      </w:r>
      <w:bookmarkStart w:id="0" w:name="_GoBack"/>
      <w:bookmarkEnd w:id="0"/>
      <w:r>
        <w:rPr>
          <w:rFonts w:hint="eastAsia"/>
        </w:rPr>
        <w:t>）</w:t>
      </w:r>
    </w:p>
    <w:p w:rsidR="00053712" w:rsidRDefault="00053712" w:rsidP="00053712">
      <w:r>
        <w:t xml:space="preserve">2. </w:t>
      </w:r>
      <w:r>
        <w:rPr>
          <w:rFonts w:hint="eastAsia"/>
        </w:rPr>
        <w:t>最大流最小割定理的证明</w:t>
      </w:r>
    </w:p>
    <w:p w:rsidR="00053712" w:rsidRDefault="00053712" w:rsidP="00053712"/>
    <w:p w:rsidR="00053712" w:rsidRDefault="00053712" w:rsidP="00053712">
      <w:r>
        <w:rPr>
          <w:rFonts w:hint="eastAsia"/>
        </w:rPr>
        <w:t>算法题（算法执行过程）：</w:t>
      </w:r>
    </w:p>
    <w:p w:rsidR="00053712" w:rsidRDefault="00053712" w:rsidP="00053712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bfs</w:t>
      </w:r>
      <w:r>
        <w:t xml:space="preserve"> </w:t>
      </w:r>
    </w:p>
    <w:p w:rsidR="00053712" w:rsidRDefault="00053712" w:rsidP="00053712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dfs</w:t>
      </w:r>
    </w:p>
    <w:p w:rsidR="00053712" w:rsidRDefault="00053712" w:rsidP="00053712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Dijkstra</w:t>
      </w:r>
    </w:p>
    <w:p w:rsidR="00053712" w:rsidRDefault="00053712" w:rsidP="00053712">
      <w:pPr>
        <w:pStyle w:val="a3"/>
        <w:numPr>
          <w:ilvl w:val="0"/>
          <w:numId w:val="3"/>
        </w:numPr>
        <w:ind w:firstLineChars="0"/>
        <w:rPr>
          <w:rFonts w:hint="eastAsia"/>
        </w:rPr>
      </w:pPr>
      <w:r>
        <w:rPr>
          <w:rFonts w:hint="eastAsia"/>
        </w:rPr>
        <w:t>最大流</w:t>
      </w:r>
    </w:p>
    <w:sectPr w:rsidR="00053712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314ECC"/>
    <w:multiLevelType w:val="hybridMultilevel"/>
    <w:tmpl w:val="D16EEFAE"/>
    <w:lvl w:ilvl="0" w:tplc="282A51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C0745A"/>
    <w:multiLevelType w:val="hybridMultilevel"/>
    <w:tmpl w:val="61E85858"/>
    <w:lvl w:ilvl="0" w:tplc="1940F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D460208"/>
    <w:multiLevelType w:val="hybridMultilevel"/>
    <w:tmpl w:val="E7C873B8"/>
    <w:lvl w:ilvl="0" w:tplc="2ACAFC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TexMDYFIiMjUyUdpeDU4uLM/DyQAsNaADHFFNYsAAAA"/>
  </w:docVars>
  <w:rsids>
    <w:rsidRoot w:val="00BD28C0"/>
    <w:rsid w:val="00053712"/>
    <w:rsid w:val="002B62BC"/>
    <w:rsid w:val="00981289"/>
    <w:rsid w:val="00BD28C0"/>
    <w:rsid w:val="00FA3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613C9"/>
  <w15:chartTrackingRefBased/>
  <w15:docId w15:val="{3EE13A95-B0A9-4D77-AB20-B79EC2504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5371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Chow</dc:creator>
  <cp:keywords/>
  <dc:description/>
  <cp:lastModifiedBy>赵 志勇</cp:lastModifiedBy>
  <cp:revision>4</cp:revision>
  <dcterms:created xsi:type="dcterms:W3CDTF">2018-12-17T12:39:00Z</dcterms:created>
  <dcterms:modified xsi:type="dcterms:W3CDTF">2019-06-10T13:43:00Z</dcterms:modified>
</cp:coreProperties>
</file>